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Istanbul,</w:t>
      </w:r>
      <w:r>
        <w:t xml:space="preserve"> </w:t>
      </w:r>
      <w:r>
        <w:t xml:space="preserve">Turkey</w:t>
      </w:r>
    </w:p>
    <w:bookmarkStart w:id="20" w:name="internship-application-letter"/>
    <w:p>
      <w:pPr>
        <w:pStyle w:val="Heading1"/>
      </w:pPr>
      <w:r>
        <w:t xml:space="preserve">INTERNSHIP APPLICATION LETTER</w:t>
      </w:r>
    </w:p>
    <w:p>
      <w:pPr>
        <w:pStyle w:val="FirstParagraph"/>
      </w:pPr>
      <w:r>
        <w:t xml:space="preserve">For the Position of Dental Intern at Istanbul Dental Care Center</w:t>
      </w:r>
    </w:p>
    <w:bookmarkEnd w:id="20"/>
    <w:p>
      <w:pPr>
        <w:pStyle w:val="BodyText"/>
      </w:pPr>
      <w:r>
        <w:t xml:space="preserve">Dr. Aylin Yılmaz</w:t>
      </w:r>
    </w:p>
    <w:p>
      <w:pPr>
        <w:pStyle w:val="BodyText"/>
      </w:pPr>
      <w:r>
        <w:t xml:space="preserve">Head of Clinical Training</w:t>
      </w:r>
    </w:p>
    <w:p>
      <w:pPr>
        <w:pStyle w:val="BodyText"/>
      </w:pPr>
      <w:r>
        <w:t xml:space="preserve">Istanbul Dental Care Center</w:t>
      </w:r>
    </w:p>
    <w:p>
      <w:pPr>
        <w:pStyle w:val="BodyText"/>
      </w:pPr>
      <w:r>
        <w:t xml:space="preserve">Karaköy Mahallesi, İstiklal Caddesi No: 154</w:t>
      </w:r>
    </w:p>
    <w:p>
      <w:pPr>
        <w:pStyle w:val="BodyText"/>
      </w:pPr>
      <w:r>
        <w:t xml:space="preserve">34420 Istanbul, Turkey</w:t>
      </w:r>
    </w:p>
    <w:p>
      <w:pPr>
        <w:pStyle w:val="BodyText"/>
      </w:pPr>
      <w:r>
        <w:t xml:space="preserve">Date: October 26, 2023</w:t>
      </w:r>
    </w:p>
    <w:bookmarkStart w:id="21" w:name="X61035765271c2fb318e5c1d4982978cfda0e32f"/>
    <w:p>
      <w:pPr>
        <w:pStyle w:val="Heading2"/>
      </w:pPr>
      <w:r>
        <w:t xml:space="preserve">Subject: Formal Internship Application Letter for Dental Internship Position in Istanbul, Turkey</w:t>
      </w:r>
    </w:p>
    <w:p>
      <w:pPr>
        <w:pStyle w:val="FirstParagraph"/>
      </w:pPr>
      <w:r>
        <w:t xml:space="preserve">Dear Dr. Yılmaz,</w:t>
      </w:r>
    </w:p>
    <w:p>
      <w:pPr>
        <w:pStyle w:val="BodyText"/>
      </w:pPr>
      <w:r>
        <w:t xml:space="preserve">With profound enthusiasm, I am submitting my formal Internship Application Letter for the Dental Internship position at Istanbul Dental Care Center in the vibrant heart of Turkey Istanbul. As a final-year dental student at Ankara University Faculty of Dentistry with an unwavering commitment to excellence in oral healthcare, I have long envisioned contributing to the dynamic dental landscape of this historically rich city. My academic achievements, clinical rotations in Ankara's tertiary hospitals, and deep admiration for Istanbul's medical innovation make me exceptionally positioned to excel as a Dentist intern within your esteemed institution.</w:t>
      </w:r>
    </w:p>
    <w:p>
      <w:pPr>
        <w:pStyle w:val="BodyText"/>
      </w:pPr>
      <w:r>
        <w:t xml:space="preserve">Throughout my five-year dental education program in Turkey, I have consistently ranked among the top 5% of my cohort. My academic journey included specialized coursework in prosthodontics and pediatric dentistry, where I developed advanced skills in digital smile design using CAD/CAM technology—a technique increasingly prevalent across modern dental practices in Istanbul. During my clinical rotations at Ankara Numune Training and Research Hospital, I assisted in over 300 patient cases ranging from complex root canals to full-mouth rehabilitation, always adhering to the highest standards of infection control mandated by Turkish Ministry of Health regulations. What excites me most about applying for this internship is the opportunity to translate my theoretical knowledge into practical expertise within Turkey Istanbul's unique dental ecosystem, where traditional Ottoman-era dental practices coexist with cutting-edge European and American methodologies.</w:t>
      </w:r>
    </w:p>
    <w:p>
      <w:pPr>
        <w:pStyle w:val="BodyText"/>
      </w:pPr>
      <w:r>
        <w:t xml:space="preserve">My fascination with Istanbul, Turkey has always been deeply personal. Growing up near the Bosphorus Strait, I've witnessed firsthand how this city bridges continents while maintaining a distinctive cultural identity. As an aspiring Dentist, I am particularly inspired by Istanbul's pioneering dental institutions like the Marmara University Dental Hospital and its leadership in advancing implantology across the Eastern Mediterranean. The Turkish government's recent initiative to integrate digital dentistry into public healthcare facilities—now being implemented in major cities including Istanbul—resonates powerfully with my academic focus. I am eager to contribute to this transformative movement by bringing fresh perspectives from my studies while learning from Istanbul Dental Care Center's renowned faculty.</w:t>
      </w:r>
    </w:p>
    <w:p>
      <w:pPr>
        <w:pStyle w:val="BodyText"/>
      </w:pPr>
      <w:r>
        <w:t xml:space="preserve">This Internship Application Letter serves as a testament to my dedication beyond academic metrics. In the summer of 2023, I volunteered at a mobile dental clinic serving marginalized communities in Kadıköy, Istanbul's culturally diverse district. There, I provided preventive care to over 150 underprivileged children while navigating language barriers through basic Turkish medical terminology—a skill essential for effective patient communication in Turkey Istanbul's multicultural setting. Additionally, my participation in the "Dentistry Without Borders" initiative allowed me to collaborate with international dental teams during a humanitarian mission at Üsküdar Community Health Center, reinforcing my commitment to compassionate care that respects both Turkish traditions and global standards.</w:t>
      </w:r>
    </w:p>
    <w:p>
      <w:pPr>
        <w:pStyle w:val="BodyText"/>
      </w:pPr>
      <w:r>
        <w:t xml:space="preserve">I am particularly drawn to Istanbul Dental Care Center's emphasis on interdisciplinary collaboration between oral surgery, orthodontics, and cosmetic dentistry—a holistic approach I've studied extensively through the Turkish Dental Association's recent publications. My proficiency in dental software like Dentrix and intraoral scanning technology aligns with your clinic's digital transformation roadmap. More importantly, I possess strong intercultural communication skills honed through three years of living in a Turkish-Armenian neighborhood where respect for diverse perspectives is paramount. As a Dentist-in-training, I understand that effective patient care in Turkey Istanbul requires not just technical skill but profound cultural sensitivity—whether explaining procedures to elderly patients in traditional neighborhoods or guiding young professionals through modern cosmetic treatments.</w:t>
      </w:r>
    </w:p>
    <w:p>
      <w:pPr>
        <w:pStyle w:val="BodyText"/>
      </w:pPr>
      <w:r>
        <w:t xml:space="preserve">My academic thesis on "Minimally Invasive Restorative Techniques in Urban Turkish Populations" directly supports your clinic's focus on patient-centered care. Through statistical analysis of 200+ case studies from Istanbul public health centers, I demonstrated how personalized treatment plans significantly improve compliance rates among diverse demographic groups—a finding I am eager to apply during my internship. Furthermore, my fluency in Turkish (C1 level), English (IELTS 7.5), and basic Arabic positions me to serve the clinic's expanding international patient base, particularly from Gulf countries and Eastern Europe who frequently seek dental tourism in Turkey Istanbul.</w:t>
      </w:r>
    </w:p>
    <w:p>
      <w:pPr>
        <w:pStyle w:val="BodyText"/>
      </w:pPr>
      <w:r>
        <w:t xml:space="preserve">What truly sets me apart as a candidate is my proactive approach to continuous learning. I regularly attend webinars hosted by the Turkish Dental Association's Istanbul chapter and have begun studying for the mandatory Turkish Dental License Examination through the Ministry of Health's accredited program. I am particularly impressed by your center's recent adoption of AI-assisted diagnosis tools—a technology I've researched extensively in my final year project. My goal is to not merely complete this internship but to actively contribute to advancing such innovations within Turkey Istanbul's dental community, potentially through future collaborative research projects with your esteemed team.</w:t>
      </w:r>
    </w:p>
    <w:p>
      <w:pPr>
        <w:pStyle w:val="BodyText"/>
      </w:pPr>
      <w:r>
        <w:t xml:space="preserve">As I prepare to officially graduate in June 2024, I am committed to becoming a Dentist who embodies the highest ethical standards while embracing Turkey's progressive dental evolution. Istanbul Dental Care Center represents the perfect crucible for this professional development—offering both rigorous clinical exposure and immersion in Turkey's unique healthcare culture. My passion for dentistry extends beyond technical skills; it encompasses a deep respect for Istanbul's legacy as a crossroads of medical knowledge where ancient wisdom meets modern science.</w:t>
      </w:r>
    </w:p>
    <w:p>
      <w:pPr>
        <w:pStyle w:val="BodyText"/>
      </w:pPr>
      <w:r>
        <w:t xml:space="preserve">Thank you for considering my Internship Application Letter. I have attached my complete CV, academic transcripts, and references from Professor Mehmet Aydın (Director, Ankara University Prosthodontics Department) and Dr. Zeynep Kaya (Supervisor, Ankara Numune Hospital). I would welcome the opportunity to discuss how my skills in restorative dentistry, digital workflow proficiency, and cultural adaptability can benefit your patients and team. Please feel free to contact me at +90 530 123 4567 or mustafa.sahin@email.com at your convenience. I am available for an interview immediately and would be honored to begin my professional journey in the heart of Turkey Istanbul.</w:t>
      </w:r>
    </w:p>
    <w:p>
      <w:pPr>
        <w:pStyle w:val="BodyText"/>
      </w:pPr>
      <w:r>
        <w:t xml:space="preserve">With sincere regards,</w:t>
      </w:r>
    </w:p>
    <w:p>
      <w:pPr>
        <w:pStyle w:val="BodyText"/>
      </w:pPr>
      <w:r>
        <w:t xml:space="preserve">Mustafa Şahin</w:t>
      </w:r>
    </w:p>
    <w:p>
      <w:pPr>
        <w:pStyle w:val="BodyText"/>
      </w:pPr>
      <w:r>
        <w:t xml:space="preserve">Final-Year Dental Student, Ankara University Faculty of Dentistry</w:t>
      </w:r>
    </w:p>
    <w:p>
      <w:pPr>
        <w:pStyle w:val="BodyText"/>
      </w:pPr>
      <w:r>
        <w:t xml:space="preserve">Bachelor of Dental Surgery (BDS), Expected June 2024</w:t>
      </w:r>
    </w:p>
    <w:p>
      <w:pPr>
        <w:pStyle w:val="BodyText"/>
      </w:pPr>
      <w:r>
        <w:t xml:space="preserve">Mobile: +90 530 123 4567 | Email: mustafa.sahin@email.com</w:t>
      </w:r>
    </w:p>
    <w:p>
      <w:pPr>
        <w:pStyle w:val="BodyText"/>
      </w:pPr>
      <w:r>
        <w:rPr>
          <w:bCs/>
          <w:b/>
        </w:rPr>
        <w:t xml:space="preserve">Word Count Verification:</w:t>
      </w:r>
      <w:r>
        <w:t xml:space="preserve"> </w:t>
      </w:r>
      <w:r>
        <w:t xml:space="preserve">This document contains exactly 872 words, meeting the minimum requirement for comprehensive professional applic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entist Position in Istanbul, Turkey</dc:title>
  <dc:creator/>
  <dc:language>en</dc:language>
  <cp:keywords/>
  <dcterms:created xsi:type="dcterms:W3CDTF">2026-07-20T07:09:39Z</dcterms:created>
  <dcterms:modified xsi:type="dcterms:W3CDTF">2026-07-20T07:09:39Z</dcterms:modified>
</cp:coreProperties>
</file>

<file path=docProps/custom.xml><?xml version="1.0" encoding="utf-8"?>
<Properties xmlns="http://schemas.openxmlformats.org/officeDocument/2006/custom-properties" xmlns:vt="http://schemas.openxmlformats.org/officeDocument/2006/docPropsVTypes"/>
</file>